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03AFE" w14:textId="77777777" w:rsidR="00587F4C" w:rsidRPr="00587F4C" w:rsidRDefault="00587F4C" w:rsidP="00EF235B"/>
    <w:p w14:paraId="1683F79F" w14:textId="77777777" w:rsidR="00587F4C" w:rsidRPr="00587F4C" w:rsidRDefault="00587F4C" w:rsidP="00EF235B"/>
    <w:p w14:paraId="5FBF3DF7" w14:textId="77777777" w:rsidR="00587F4C" w:rsidRPr="00587F4C" w:rsidRDefault="00587F4C" w:rsidP="00EF235B"/>
    <w:p w14:paraId="46B91734" w14:textId="77777777" w:rsidR="00587F4C" w:rsidRPr="00587F4C" w:rsidRDefault="00587F4C" w:rsidP="00EF235B"/>
    <w:p w14:paraId="45BC0400" w14:textId="4EF67F47" w:rsidR="00587F4C" w:rsidRPr="00EF235B" w:rsidRDefault="00587F4C" w:rsidP="00EF235B">
      <w:pPr>
        <w:pStyle w:val="Title"/>
      </w:pPr>
      <w:r w:rsidRPr="00EF235B">
        <w:fldChar w:fldCharType="begin"/>
      </w:r>
      <w:r w:rsidRPr="00EF235B"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F235B">
        <w:fldChar w:fldCharType="separate"/>
      </w:r>
      <w:r w:rsidR="00E77664">
        <w:t>Landing, Login, and Enrollment Pages Development</w:t>
      </w:r>
      <w:r w:rsidRPr="00EF235B">
        <w:fldChar w:fldCharType="end"/>
      </w:r>
    </w:p>
    <w:p w14:paraId="58F2533C" w14:textId="77777777" w:rsidR="00E044B2" w:rsidRPr="00E044B2" w:rsidRDefault="00E044B2" w:rsidP="00EF235B"/>
    <w:p w14:paraId="636FF977" w14:textId="001DEDFB" w:rsidR="00587F4C" w:rsidRPr="00EF235B" w:rsidRDefault="00587F4C" w:rsidP="00EF235B">
      <w:r w:rsidRPr="00EF235B">
        <w:fldChar w:fldCharType="begin"/>
      </w:r>
      <w:r w:rsidRPr="00EF235B">
        <w:instrText xml:space="preserve"> AutoTextList \s NoStyle \t "Please type in your first and last name" </w:instrText>
      </w:r>
      <w:r w:rsidRPr="00EF235B">
        <w:fldChar w:fldCharType="separate"/>
      </w:r>
      <w:r w:rsidR="00412128" w:rsidRPr="00EF235B">
        <w:t>Taylor Walston</w:t>
      </w:r>
      <w:r w:rsidRPr="00EF235B">
        <w:fldChar w:fldCharType="end"/>
      </w:r>
    </w:p>
    <w:p w14:paraId="59C22DCF" w14:textId="4257BF85" w:rsidR="00B271A4" w:rsidRPr="00587F4C" w:rsidRDefault="007E665E" w:rsidP="00EF235B">
      <w:r>
        <w:t xml:space="preserve">The </w:t>
      </w:r>
      <w:r w:rsidR="00610510">
        <w:t>University</w:t>
      </w:r>
      <w:r w:rsidR="003365D3">
        <w:t xml:space="preserve"> of Arizona Global Campus</w:t>
      </w:r>
    </w:p>
    <w:p w14:paraId="09644767" w14:textId="575529BD" w:rsidR="00E044B2" w:rsidRDefault="00B754EB" w:rsidP="00EF235B">
      <w:r>
        <w:t>CST499: Capstone for Computer Software Technology</w:t>
      </w:r>
    </w:p>
    <w:p w14:paraId="6713EECA" w14:textId="16D0027B" w:rsidR="00E044B2" w:rsidRDefault="00B754EB" w:rsidP="00EF235B">
      <w:r>
        <w:t>Joseph Rangitsch</w:t>
      </w:r>
    </w:p>
    <w:p w14:paraId="02BCBA51" w14:textId="2CF5481A" w:rsidR="00E044B2" w:rsidRPr="00587F4C" w:rsidRDefault="00B754EB" w:rsidP="00EF235B">
      <w:r>
        <w:t>March 2</w:t>
      </w:r>
      <w:r w:rsidR="00E77664">
        <w:t>8</w:t>
      </w:r>
      <w:r>
        <w:t>, 2025</w:t>
      </w:r>
    </w:p>
    <w:p w14:paraId="62BE8B82" w14:textId="7D9F1484" w:rsidR="00F315A1" w:rsidRPr="00587F4C" w:rsidRDefault="00587F4C" w:rsidP="00EF235B">
      <w:r w:rsidRPr="00587F4C">
        <w:br w:type="page"/>
      </w:r>
    </w:p>
    <w:p w14:paraId="30B42881" w14:textId="77777777" w:rsidR="00E77664" w:rsidRPr="00587F4C" w:rsidRDefault="00E77664" w:rsidP="00E77664"/>
    <w:p w14:paraId="55203485" w14:textId="7F288618" w:rsidR="00587F4C" w:rsidRPr="00587F4C" w:rsidRDefault="00E77664" w:rsidP="00175687">
      <w:pPr>
        <w:pStyle w:val="Title"/>
      </w:pPr>
      <w:r w:rsidRPr="00EF235B">
        <w:fldChar w:fldCharType="begin"/>
      </w:r>
      <w:r w:rsidRPr="00EF235B"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F235B">
        <w:fldChar w:fldCharType="separate"/>
      </w:r>
      <w:r>
        <w:t>Landing, Login, and Enrollment Pages Development</w:t>
      </w:r>
      <w:r w:rsidRPr="00EF235B">
        <w:fldChar w:fldCharType="end"/>
      </w:r>
      <w:r w:rsidR="00587F4C" w:rsidRPr="00587F4C">
        <w:tab/>
      </w:r>
    </w:p>
    <w:p w14:paraId="1BCE6BEE" w14:textId="45A0DB5E" w:rsidR="00213DE4" w:rsidRDefault="00213DE4" w:rsidP="00D450C9">
      <w:pPr>
        <w:jc w:val="left"/>
      </w:pPr>
      <w:r>
        <w:t xml:space="preserve">     For </w:t>
      </w:r>
      <w:r w:rsidRPr="00550F8B">
        <w:t>this</w:t>
      </w:r>
      <w:r>
        <w:t xml:space="preserve"> assignment, the LAMPP stack was installed on a Windows laptop to C:\XAMPP. This provides an XAMPP Control Panel, allowing for Apache and MySQL to be administered and launched. </w:t>
      </w:r>
      <w:r>
        <w:t>I used the most recent LAMPP stack and Bootstrap versions for this project</w:t>
      </w:r>
      <w:r>
        <w:t>.</w:t>
      </w:r>
      <w:r w:rsidRPr="002421F1">
        <w:rPr>
          <w:noProof/>
        </w:rPr>
        <w:drawing>
          <wp:inline distT="0" distB="0" distL="0" distR="0" wp14:anchorId="3B7E93E2" wp14:editId="01FC0F6F">
            <wp:extent cx="5295900" cy="3354636"/>
            <wp:effectExtent l="0" t="0" r="0" b="0"/>
            <wp:docPr id="11952611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6112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4621" cy="3372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B5660DA" w14:textId="421B51D1" w:rsidR="00213DE4" w:rsidRDefault="00213DE4" w:rsidP="00D450C9">
      <w:pPr>
        <w:spacing w:after="160"/>
        <w:ind w:firstLine="720"/>
        <w:jc w:val="left"/>
      </w:pPr>
      <w:r>
        <w:t>HTML content written to the htdocs subdirectory is served through Apache. For simplicity, I created a CST</w:t>
      </w:r>
      <w:r>
        <w:t>499</w:t>
      </w:r>
      <w:r>
        <w:t xml:space="preserve"> subdirectory to contain the contents of this project. The PHP files created in this directory are run by invoking localhost/CST</w:t>
      </w:r>
      <w:r>
        <w:t>499</w:t>
      </w:r>
      <w:r>
        <w:t>/</w:t>
      </w:r>
      <w:proofErr w:type="spellStart"/>
      <w:r>
        <w:t>index.php</w:t>
      </w:r>
      <w:proofErr w:type="spellEnd"/>
      <w:r>
        <w:t xml:space="preserve">. </w:t>
      </w:r>
    </w:p>
    <w:p w14:paraId="2BF6049F" w14:textId="05A11B82" w:rsidR="00C54A9F" w:rsidRDefault="00175687" w:rsidP="00C54A9F">
      <w:pPr>
        <w:jc w:val="left"/>
        <w:rPr>
          <w:b/>
          <w:bCs/>
        </w:rPr>
      </w:pPr>
      <w:r w:rsidRPr="009D4109">
        <w:tab/>
        <w:t xml:space="preserve">Data access is conducted </w:t>
      </w:r>
      <w:r>
        <w:t>using the MySQL database, and the web server</w:t>
      </w:r>
      <w:r w:rsidRPr="009D4109">
        <w:t xml:space="preserve"> is provided through a local installation of Apache as part of the XAMPP product grouping. A </w:t>
      </w:r>
      <w:r w:rsidR="008D65A3">
        <w:t>standard</w:t>
      </w:r>
      <w:r w:rsidRPr="009D4109">
        <w:t xml:space="preserve"> database.php class </w:t>
      </w:r>
      <w:proofErr w:type="gramStart"/>
      <w:r w:rsidRPr="009D4109">
        <w:t>is</w:t>
      </w:r>
      <w:proofErr w:type="gramEnd"/>
      <w:r w:rsidRPr="009D4109">
        <w:t xml:space="preserve"> created to provide a cross-cutting feature allowing for database access through methods tailored according to need. Fetches are provided through query methods</w:t>
      </w:r>
      <w:r>
        <w:t>,</w:t>
      </w:r>
      <w:r w:rsidRPr="009D4109">
        <w:t xml:space="preserve"> while updates and selects containing user input are made through “safe” methods. These “safe” </w:t>
      </w:r>
      <w:r w:rsidRPr="009D4109">
        <w:lastRenderedPageBreak/>
        <w:t xml:space="preserve">methods provide user input sanitation to prevent SQL injection attacks using prepared queries and the mssqi database access library. </w:t>
      </w:r>
    </w:p>
    <w:p w14:paraId="181C19D0" w14:textId="77777777" w:rsidR="00C54A9F" w:rsidRDefault="00C54A9F" w:rsidP="00C54A9F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t>Insert Registration Code</w:t>
      </w:r>
    </w:p>
    <w:p w14:paraId="0916F012" w14:textId="77777777" w:rsidR="00C54A9F" w:rsidRDefault="00C54A9F" w:rsidP="007D057A">
      <w:pPr>
        <w:ind w:firstLine="720"/>
        <w:jc w:val="left"/>
      </w:pPr>
      <w:r>
        <w:t xml:space="preserve">The handler for the form uses the generic database class to capture the form fields from the post and create an insert statement for the User table. </w:t>
      </w:r>
    </w:p>
    <w:p w14:paraId="50049C29" w14:textId="77777777" w:rsidR="00C54A9F" w:rsidRDefault="00C54A9F" w:rsidP="00C54A9F">
      <w:pPr>
        <w:spacing w:after="160" w:line="259" w:lineRule="auto"/>
        <w:rPr>
          <w:b/>
          <w:bCs/>
        </w:rPr>
      </w:pPr>
      <w:r w:rsidRPr="00C54A9F">
        <w:rPr>
          <w:b/>
          <w:bCs/>
        </w:rPr>
        <w:drawing>
          <wp:inline distT="0" distB="0" distL="0" distR="0" wp14:anchorId="5BE79E85" wp14:editId="5FB9350C">
            <wp:extent cx="5943600" cy="2590165"/>
            <wp:effectExtent l="0" t="0" r="0" b="635"/>
            <wp:docPr id="83672889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72889" name="Picture 1" descr="A computer screen shot of tex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DA159" w14:textId="2CB0CD9D" w:rsidR="00A7475A" w:rsidRDefault="00175687" w:rsidP="00A7475A">
      <w:pPr>
        <w:jc w:val="left"/>
      </w:pPr>
      <w:r>
        <w:br/>
      </w:r>
      <w:r w:rsidR="0084646C">
        <w:br/>
      </w:r>
      <w:r w:rsidR="0084646C">
        <w:t>Registration Page layout:</w:t>
      </w:r>
    </w:p>
    <w:p w14:paraId="4B43CA04" w14:textId="44BB5759" w:rsidR="0084646C" w:rsidRDefault="00A7475A" w:rsidP="00A7475A">
      <w:pPr>
        <w:ind w:firstLine="720"/>
        <w:jc w:val="left"/>
      </w:pPr>
      <w:r>
        <w:t xml:space="preserve">I </w:t>
      </w:r>
      <w:r w:rsidR="0084646C">
        <w:t xml:space="preserve">have used a freeware registration image to capture a pleasing registration form. I used the Bootstrap 5 columnar layout to place the form on the left and the responsive image on the right. All fields are validated as required, and the </w:t>
      </w:r>
      <w:r>
        <w:t>Bootstrap</w:t>
      </w:r>
      <w:r w:rsidR="0084646C">
        <w:t xml:space="preserve"> 5 types are indicated to capture appropriate numeric and text inputs. </w:t>
      </w:r>
    </w:p>
    <w:p w14:paraId="02A9EA0D" w14:textId="44582D15" w:rsidR="0084646C" w:rsidRDefault="00D450C9" w:rsidP="00D450C9">
      <w:pPr>
        <w:spacing w:after="160" w:line="259" w:lineRule="auto"/>
        <w:jc w:val="left"/>
      </w:pPr>
      <w:r w:rsidRPr="00D450C9">
        <w:lastRenderedPageBreak/>
        <w:drawing>
          <wp:inline distT="0" distB="0" distL="0" distR="0" wp14:anchorId="05C65FF7" wp14:editId="0E863B6A">
            <wp:extent cx="5943600" cy="2767965"/>
            <wp:effectExtent l="0" t="0" r="0" b="0"/>
            <wp:docPr id="8115347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534785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81BB6" w14:textId="77777777" w:rsidR="006067C7" w:rsidRDefault="006067C7" w:rsidP="00D450C9">
      <w:pPr>
        <w:spacing w:after="160" w:line="259" w:lineRule="auto"/>
        <w:jc w:val="left"/>
      </w:pPr>
    </w:p>
    <w:p w14:paraId="29A9D995" w14:textId="77777777" w:rsidR="006067C7" w:rsidRDefault="006067C7" w:rsidP="006067C7">
      <w:pPr>
        <w:spacing w:after="160" w:line="259" w:lineRule="auto"/>
        <w:jc w:val="left"/>
      </w:pPr>
      <w:r>
        <w:t>Table Structure</w:t>
      </w:r>
    </w:p>
    <w:p w14:paraId="5C5CA750" w14:textId="59E60FB1" w:rsidR="006067C7" w:rsidRDefault="006067C7" w:rsidP="00896E73">
      <w:pPr>
        <w:spacing w:after="160" w:line="259" w:lineRule="auto"/>
        <w:jc w:val="left"/>
      </w:pPr>
      <w:r>
        <w:br/>
      </w:r>
      <w:r w:rsidR="00896E73" w:rsidRPr="00896E73">
        <w:drawing>
          <wp:inline distT="0" distB="0" distL="0" distR="0" wp14:anchorId="69F4EF29" wp14:editId="1DAA9B40">
            <wp:extent cx="2387723" cy="1225613"/>
            <wp:effectExtent l="0" t="0" r="0" b="0"/>
            <wp:docPr id="103949305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493051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4AC18" w14:textId="620B08C7" w:rsidR="0084646C" w:rsidRDefault="0084646C" w:rsidP="00D450C9">
      <w:pPr>
        <w:spacing w:after="160" w:line="259" w:lineRule="auto"/>
        <w:jc w:val="left"/>
      </w:pPr>
      <w:r>
        <w:br/>
        <w:t xml:space="preserve">Data after </w:t>
      </w:r>
      <w:proofErr w:type="gramStart"/>
      <w:r>
        <w:t>insert</w:t>
      </w:r>
      <w:proofErr w:type="gramEnd"/>
      <w:r>
        <w:t>:</w:t>
      </w:r>
    </w:p>
    <w:p w14:paraId="3BCAF77A" w14:textId="74B61150" w:rsidR="0084646C" w:rsidRDefault="00A7475A" w:rsidP="00D450C9">
      <w:pPr>
        <w:spacing w:after="160" w:line="259" w:lineRule="auto"/>
        <w:jc w:val="left"/>
      </w:pPr>
      <w:r w:rsidRPr="00A7475A">
        <w:drawing>
          <wp:inline distT="0" distB="0" distL="0" distR="0" wp14:anchorId="07C312D1" wp14:editId="6685E6FA">
            <wp:extent cx="5943600" cy="700405"/>
            <wp:effectExtent l="0" t="0" r="0" b="4445"/>
            <wp:docPr id="250225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2258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4DD3B" w14:textId="1A36063C" w:rsidR="0084646C" w:rsidRDefault="0084646C" w:rsidP="00682676">
      <w:pPr>
        <w:spacing w:after="160"/>
        <w:jc w:val="left"/>
      </w:pPr>
      <w:r>
        <w:br/>
      </w:r>
      <w:r>
        <w:br/>
        <w:t xml:space="preserve">Registration Source Code </w:t>
      </w:r>
    </w:p>
    <w:p w14:paraId="0C4AE01F" w14:textId="2E0B3DF0" w:rsidR="0082266E" w:rsidRDefault="0084646C" w:rsidP="0082266E">
      <w:pPr>
        <w:spacing w:after="160"/>
        <w:ind w:firstLine="720"/>
        <w:jc w:val="left"/>
      </w:pPr>
      <w:r>
        <w:t>The form is identified as “registrationForm</w:t>
      </w:r>
      <w:r w:rsidR="001D7CAE">
        <w:t xml:space="preserve">,” and the </w:t>
      </w:r>
      <w:r>
        <w:t xml:space="preserve">post action type is set. This will be captured with a DOM-rendered event below to post to an insert_registration PHP script. Again, </w:t>
      </w:r>
      <w:r>
        <w:lastRenderedPageBreak/>
        <w:t xml:space="preserve">bootstrap form groups and row/column layouts are utilized. Bootstrap 5 utilizes a Row and column layout strategy. I got a tight registration page by placing labels and inputs in the same row. Each row is separated with a bottom margin of 3 to provide simple spacing. Data is named and captured using input tags that specify the data type and </w:t>
      </w:r>
      <w:r w:rsidR="001D7CAE">
        <w:t>require each field</w:t>
      </w:r>
      <w:r>
        <w:t xml:space="preserve">. This will constrain the data in each field and require </w:t>
      </w:r>
      <w:r w:rsidR="001D7CAE">
        <w:t>all fields to be provided before the form is submitted</w:t>
      </w:r>
      <w:r>
        <w:t xml:space="preserve"> for insertion. </w:t>
      </w:r>
      <w:r>
        <w:br/>
      </w:r>
      <w:r w:rsidR="00B81384" w:rsidRPr="00B81384">
        <w:drawing>
          <wp:inline distT="0" distB="0" distL="0" distR="0" wp14:anchorId="0053EAAC" wp14:editId="40B3D416">
            <wp:extent cx="5943600" cy="5735320"/>
            <wp:effectExtent l="0" t="0" r="0" b="0"/>
            <wp:docPr id="66756076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60762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71E6" w14:textId="18D08E10" w:rsidR="00B81384" w:rsidRDefault="00B81384" w:rsidP="0082266E">
      <w:pPr>
        <w:spacing w:after="160"/>
        <w:ind w:firstLine="720"/>
        <w:jc w:val="left"/>
      </w:pPr>
      <w:r w:rsidRPr="00B81384">
        <w:lastRenderedPageBreak/>
        <w:drawing>
          <wp:inline distT="0" distB="0" distL="0" distR="0" wp14:anchorId="13E6BD3A" wp14:editId="024BE335">
            <wp:extent cx="5943600" cy="3340735"/>
            <wp:effectExtent l="0" t="0" r="0" b="0"/>
            <wp:docPr id="83834610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346108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B5A6" w14:textId="52045C04" w:rsidR="007D057A" w:rsidRDefault="0084646C" w:rsidP="0082266E">
      <w:pPr>
        <w:spacing w:after="160"/>
        <w:ind w:firstLine="720"/>
        <w:jc w:val="left"/>
      </w:pPr>
      <w:r>
        <w:t xml:space="preserve">The image is provided as the </w:t>
      </w:r>
      <w:proofErr w:type="spellStart"/>
      <w:r>
        <w:t>img_fluid</w:t>
      </w:r>
      <w:proofErr w:type="spellEnd"/>
      <w:r>
        <w:t xml:space="preserve"> class to fit into the div size in the right-hand column. Additionally, a script is registered on the form to provide a </w:t>
      </w:r>
      <w:proofErr w:type="gramStart"/>
      <w:r>
        <w:t>success</w:t>
      </w:r>
      <w:proofErr w:type="gramEnd"/>
      <w:r>
        <w:t xml:space="preserve"> message and clear the form after data is sent. Using </w:t>
      </w:r>
      <w:proofErr w:type="spellStart"/>
      <w:proofErr w:type="gramStart"/>
      <w:r>
        <w:t>preventDefault</w:t>
      </w:r>
      <w:proofErr w:type="spellEnd"/>
      <w:r>
        <w:t>(</w:t>
      </w:r>
      <w:proofErr w:type="gramEnd"/>
      <w:r>
        <w:t xml:space="preserve">), I bypass the form’s defined submit action, allowing me to capture the operation's success, display the success alert, and reset the form. </w:t>
      </w:r>
      <w:r w:rsidR="007D057A">
        <w:t>.</w:t>
      </w:r>
    </w:p>
    <w:p w14:paraId="264AE108" w14:textId="08C37826" w:rsidR="0084646C" w:rsidRDefault="007D057A" w:rsidP="00D450C9">
      <w:pPr>
        <w:jc w:val="left"/>
      </w:pPr>
      <w:r>
        <w:t xml:space="preserve">      </w:t>
      </w:r>
      <w:r>
        <w:tab/>
        <w:t xml:space="preserve">Session logic captures the signed-in user as a super global state. This state controls navigation menu options, fetches the logged-in user profile for editing, and is cleared when the user signs out of the site. User information is stored </w:t>
      </w:r>
      <w:proofErr w:type="gramStart"/>
      <w:r>
        <w:t>in</w:t>
      </w:r>
      <w:proofErr w:type="gramEnd"/>
      <w:r>
        <w:t xml:space="preserve"> a user table in MySQL. Connection information is encapsulated in a config.php file stored in a production site in a non-accessible file location on the server. Web and responsive layouts are provided using Twitter Bootstrap version 5. Freeware images were used to provide a pleasant user experience. </w:t>
      </w:r>
      <w:r w:rsidR="0084646C">
        <w:br/>
      </w:r>
    </w:p>
    <w:p w14:paraId="60C46D72" w14:textId="21E2DCCF" w:rsidR="00175687" w:rsidRPr="00814985" w:rsidRDefault="00175687" w:rsidP="00814985">
      <w:pPr>
        <w:spacing w:after="160" w:line="259" w:lineRule="auto"/>
        <w:jc w:val="both"/>
        <w:rPr>
          <w:rStyle w:val="Heading1Char"/>
          <w:rFonts w:ascii="Times New Roman" w:hAnsi="Times New Roman" w:cs="Times New Roman"/>
          <w:b/>
          <w:bCs/>
          <w:sz w:val="24"/>
          <w:szCs w:val="24"/>
        </w:rPr>
      </w:pPr>
    </w:p>
    <w:p w14:paraId="3E4E8D8D" w14:textId="6AA79BA8" w:rsidR="00E77664" w:rsidRDefault="00E77664">
      <w:pPr>
        <w:spacing w:after="160" w:line="259" w:lineRule="auto"/>
        <w:jc w:val="left"/>
        <w:rPr>
          <w:b/>
          <w:bCs/>
        </w:rPr>
      </w:pPr>
    </w:p>
    <w:p w14:paraId="4F8BA2B7" w14:textId="73239D4D" w:rsidR="00587F4C" w:rsidRPr="00814985" w:rsidRDefault="002F23DE" w:rsidP="00814985">
      <w:pPr>
        <w:spacing w:after="160" w:line="259" w:lineRule="auto"/>
        <w:rPr>
          <w:b/>
          <w:bCs/>
        </w:rPr>
      </w:pPr>
      <w:r>
        <w:br w:type="page"/>
      </w:r>
      <w:r w:rsidR="00587F4C" w:rsidRPr="00814985">
        <w:rPr>
          <w:b/>
          <w:bCs/>
        </w:rPr>
        <w:lastRenderedPageBreak/>
        <w:t>References</w:t>
      </w:r>
    </w:p>
    <w:p w14:paraId="5B79364E" w14:textId="77777777" w:rsidR="00A321C2" w:rsidRDefault="00A321C2" w:rsidP="007362AC"/>
    <w:p w14:paraId="0252AF0F" w14:textId="3FDCE12C" w:rsidR="00587F4C" w:rsidRDefault="00882D72" w:rsidP="009C5E08">
      <w:pPr>
        <w:pStyle w:val="TOCEntry"/>
        <w:spacing w:line="480" w:lineRule="auto"/>
        <w:ind w:left="720" w:hanging="720"/>
        <w:rPr>
          <w:rFonts w:ascii="Times New Roman" w:hAnsi="Times New Roman"/>
          <w:b w:val="0"/>
          <w:bCs/>
          <w:sz w:val="24"/>
          <w:szCs w:val="24"/>
        </w:rPr>
      </w:pPr>
      <w:r w:rsidRPr="00882D72">
        <w:rPr>
          <w:rFonts w:ascii="Times New Roman" w:hAnsi="Times New Roman"/>
          <w:b w:val="0"/>
          <w:bCs/>
          <w:sz w:val="24"/>
          <w:szCs w:val="24"/>
        </w:rPr>
        <w:t>Connolly, R., &amp; Hoar</w:t>
      </w:r>
      <w:r w:rsidR="00E73628">
        <w:rPr>
          <w:rFonts w:ascii="Times New Roman" w:hAnsi="Times New Roman"/>
          <w:b w:val="0"/>
          <w:bCs/>
          <w:sz w:val="24"/>
          <w:szCs w:val="24"/>
        </w:rPr>
        <w:t xml:space="preserve"> (2022)</w:t>
      </w:r>
      <w:r w:rsidRPr="00882D72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proofErr w:type="gramStart"/>
      <w:r w:rsidRPr="00882D72">
        <w:rPr>
          <w:rFonts w:ascii="Times New Roman" w:hAnsi="Times New Roman"/>
          <w:b w:val="0"/>
          <w:bCs/>
          <w:sz w:val="24"/>
          <w:szCs w:val="24"/>
        </w:rPr>
        <w:t>R.</w:t>
      </w:r>
      <w:r w:rsidRPr="00882D72">
        <w:rPr>
          <w:rFonts w:ascii="Times New Roman" w:hAnsi="Times New Roman"/>
          <w:b w:val="0"/>
          <w:bCs/>
          <w:i/>
          <w:iCs/>
          <w:sz w:val="24"/>
          <w:szCs w:val="24"/>
        </w:rPr>
        <w:t>Fundamentals</w:t>
      </w:r>
      <w:proofErr w:type="spellEnd"/>
      <w:proofErr w:type="gramEnd"/>
      <w:r w:rsidRPr="00882D72">
        <w:rPr>
          <w:rFonts w:ascii="Times New Roman" w:hAnsi="Times New Roman"/>
          <w:b w:val="0"/>
          <w:bCs/>
          <w:i/>
          <w:iCs/>
          <w:sz w:val="24"/>
          <w:szCs w:val="24"/>
        </w:rPr>
        <w:t xml:space="preserve"> of Web Development, 3/e</w:t>
      </w:r>
      <w:r>
        <w:rPr>
          <w:rFonts w:ascii="Times New Roman" w:hAnsi="Times New Roman"/>
          <w:b w:val="0"/>
          <w:bCs/>
          <w:i/>
          <w:iCs/>
          <w:sz w:val="24"/>
          <w:szCs w:val="24"/>
        </w:rPr>
        <w:t xml:space="preserve"> </w:t>
      </w:r>
      <w:r w:rsidR="00E73628">
        <w:rPr>
          <w:rFonts w:ascii="Times New Roman" w:hAnsi="Times New Roman"/>
          <w:b w:val="0"/>
          <w:bCs/>
          <w:sz w:val="24"/>
          <w:szCs w:val="24"/>
        </w:rPr>
        <w:t>Pearson.</w:t>
      </w:r>
    </w:p>
    <w:p w14:paraId="1BD9D54C" w14:textId="77777777" w:rsidR="009C5E08" w:rsidRPr="00587F4C" w:rsidRDefault="009C5E08" w:rsidP="009C5E08">
      <w:pPr>
        <w:ind w:left="720" w:hanging="720"/>
        <w:jc w:val="left"/>
      </w:pPr>
      <w:r w:rsidRPr="00087405">
        <w:t xml:space="preserve">Kasia </w:t>
      </w:r>
      <w:proofErr w:type="spellStart"/>
      <w:r w:rsidRPr="00087405">
        <w:t>Mikoluk.XAMPP</w:t>
      </w:r>
      <w:proofErr w:type="spellEnd"/>
      <w:r w:rsidRPr="00087405">
        <w:t xml:space="preserve"> Tutorial: How to Use XAMPP to Run Your Own Web Server. </w:t>
      </w:r>
      <w:hyperlink r:id="rId13" w:tgtFrame="_blank" w:history="1">
        <w:r w:rsidRPr="00087405">
          <w:rPr>
            <w:rStyle w:val="Hyperlink"/>
          </w:rPr>
          <w:t>https://blog.udemy.com/xampp-tutorial/</w:t>
        </w:r>
      </w:hyperlink>
    </w:p>
    <w:p w14:paraId="085E11B4" w14:textId="77777777" w:rsidR="009C5E08" w:rsidRPr="00587F4C" w:rsidRDefault="009C5E08" w:rsidP="00E77664">
      <w:pPr>
        <w:pStyle w:val="TOCEntry"/>
        <w:spacing w:line="480" w:lineRule="auto"/>
        <w:ind w:left="720" w:hanging="720"/>
      </w:pPr>
    </w:p>
    <w:sectPr w:rsidR="009C5E08" w:rsidRPr="00587F4C" w:rsidSect="00771B70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CEBAE" w14:textId="77777777" w:rsidR="00DC100C" w:rsidRDefault="00DC100C" w:rsidP="00EF235B">
      <w:r>
        <w:separator/>
      </w:r>
    </w:p>
  </w:endnote>
  <w:endnote w:type="continuationSeparator" w:id="0">
    <w:p w14:paraId="37592761" w14:textId="77777777" w:rsidR="00DC100C" w:rsidRDefault="00DC100C" w:rsidP="00EF2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4D050" w14:textId="77777777" w:rsidR="00DC100C" w:rsidRDefault="00DC100C" w:rsidP="00EF235B">
      <w:r>
        <w:separator/>
      </w:r>
    </w:p>
  </w:footnote>
  <w:footnote w:type="continuationSeparator" w:id="0">
    <w:p w14:paraId="4B2D8704" w14:textId="77777777" w:rsidR="00DC100C" w:rsidRDefault="00DC100C" w:rsidP="00EF2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 w:rsidP="00EF235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 w:rsidP="00EF23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F36C" w14:textId="77777777" w:rsidR="003365D3" w:rsidRPr="00587F4C" w:rsidRDefault="003365D3" w:rsidP="00EF235B">
    <w:pPr>
      <w:pStyle w:val="Header"/>
    </w:pPr>
    <w:r w:rsidRPr="00587F4C">
      <w:ptab w:relativeTo="margin" w:alignment="center" w:leader="none"/>
    </w:r>
    <w:r w:rsidRPr="00587F4C">
      <w:ptab w:relativeTo="margin" w:alignment="right" w:leader="none"/>
    </w:r>
    <w:r w:rsidRPr="00587F4C">
      <w:fldChar w:fldCharType="begin"/>
    </w:r>
    <w:r w:rsidRPr="00587F4C">
      <w:instrText xml:space="preserve"> PAGE   \* MERGEFORMAT </w:instrText>
    </w:r>
    <w:r w:rsidRPr="00587F4C">
      <w:fldChar w:fldCharType="separate"/>
    </w:r>
    <w:r>
      <w:rPr>
        <w:noProof/>
      </w:rPr>
      <w:t>1</w:t>
    </w:r>
    <w:r w:rsidRPr="00587F4C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528A3"/>
    <w:rsid w:val="00133988"/>
    <w:rsid w:val="00144568"/>
    <w:rsid w:val="00175687"/>
    <w:rsid w:val="001D7CAE"/>
    <w:rsid w:val="00203467"/>
    <w:rsid w:val="00213DE4"/>
    <w:rsid w:val="00225BC3"/>
    <w:rsid w:val="002441F0"/>
    <w:rsid w:val="00271070"/>
    <w:rsid w:val="00271D47"/>
    <w:rsid w:val="002E072B"/>
    <w:rsid w:val="002F23DE"/>
    <w:rsid w:val="003365D3"/>
    <w:rsid w:val="003567AF"/>
    <w:rsid w:val="00412128"/>
    <w:rsid w:val="00413850"/>
    <w:rsid w:val="004628B8"/>
    <w:rsid w:val="004901ED"/>
    <w:rsid w:val="00522349"/>
    <w:rsid w:val="00534768"/>
    <w:rsid w:val="0056111B"/>
    <w:rsid w:val="00587F4C"/>
    <w:rsid w:val="005913E3"/>
    <w:rsid w:val="005B049B"/>
    <w:rsid w:val="006001C8"/>
    <w:rsid w:val="006067C7"/>
    <w:rsid w:val="00610510"/>
    <w:rsid w:val="00682676"/>
    <w:rsid w:val="00684A8D"/>
    <w:rsid w:val="006A3D52"/>
    <w:rsid w:val="0072286A"/>
    <w:rsid w:val="007362AC"/>
    <w:rsid w:val="00751F3C"/>
    <w:rsid w:val="00771B70"/>
    <w:rsid w:val="00774812"/>
    <w:rsid w:val="007D057A"/>
    <w:rsid w:val="007E665E"/>
    <w:rsid w:val="00814985"/>
    <w:rsid w:val="0082266E"/>
    <w:rsid w:val="00831B20"/>
    <w:rsid w:val="0084646C"/>
    <w:rsid w:val="00882D72"/>
    <w:rsid w:val="008923FA"/>
    <w:rsid w:val="00896E73"/>
    <w:rsid w:val="008A41A9"/>
    <w:rsid w:val="008D65A3"/>
    <w:rsid w:val="008F2833"/>
    <w:rsid w:val="00925964"/>
    <w:rsid w:val="00925EF8"/>
    <w:rsid w:val="00951077"/>
    <w:rsid w:val="00960B62"/>
    <w:rsid w:val="009B08C0"/>
    <w:rsid w:val="009C5E08"/>
    <w:rsid w:val="009D3A20"/>
    <w:rsid w:val="009F5395"/>
    <w:rsid w:val="00A05B3B"/>
    <w:rsid w:val="00A321C2"/>
    <w:rsid w:val="00A46278"/>
    <w:rsid w:val="00A5795D"/>
    <w:rsid w:val="00A63E8D"/>
    <w:rsid w:val="00A7475A"/>
    <w:rsid w:val="00B02768"/>
    <w:rsid w:val="00B271A4"/>
    <w:rsid w:val="00B60EFA"/>
    <w:rsid w:val="00B754EB"/>
    <w:rsid w:val="00B81384"/>
    <w:rsid w:val="00BA7258"/>
    <w:rsid w:val="00BC5981"/>
    <w:rsid w:val="00BD29D7"/>
    <w:rsid w:val="00BE7D60"/>
    <w:rsid w:val="00C1047D"/>
    <w:rsid w:val="00C419D6"/>
    <w:rsid w:val="00C42AAE"/>
    <w:rsid w:val="00C54A9F"/>
    <w:rsid w:val="00C7530B"/>
    <w:rsid w:val="00C81B14"/>
    <w:rsid w:val="00D12835"/>
    <w:rsid w:val="00D355E5"/>
    <w:rsid w:val="00D44870"/>
    <w:rsid w:val="00D450C9"/>
    <w:rsid w:val="00DC100C"/>
    <w:rsid w:val="00DC47AD"/>
    <w:rsid w:val="00E044B2"/>
    <w:rsid w:val="00E04D70"/>
    <w:rsid w:val="00E30031"/>
    <w:rsid w:val="00E361DE"/>
    <w:rsid w:val="00E73628"/>
    <w:rsid w:val="00E77664"/>
    <w:rsid w:val="00E77903"/>
    <w:rsid w:val="00E8649C"/>
    <w:rsid w:val="00E9079F"/>
    <w:rsid w:val="00EA004B"/>
    <w:rsid w:val="00ED4534"/>
    <w:rsid w:val="00ED6BBC"/>
    <w:rsid w:val="00EF235B"/>
    <w:rsid w:val="00F16BBF"/>
    <w:rsid w:val="00F315A1"/>
    <w:rsid w:val="00F440BA"/>
    <w:rsid w:val="00F6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664"/>
    <w:pPr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687"/>
    <w:pPr>
      <w:spacing w:after="160" w:line="259" w:lineRule="auto"/>
      <w:ind w:firstLine="720"/>
      <w:jc w:val="left"/>
      <w:outlineLvl w:val="0"/>
    </w:pPr>
    <w:rPr>
      <w:rFonts w:ascii="Arial" w:hAnsi="Arial" w:cs="Arial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</w:style>
  <w:style w:type="paragraph" w:customStyle="1" w:styleId="APA">
    <w:name w:val="APA"/>
    <w:basedOn w:val="BodyText"/>
    <w:rsid w:val="00587F4C"/>
    <w:pPr>
      <w:spacing w:after="0"/>
      <w:ind w:firstLine="720"/>
    </w:p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F235B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EF235B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OCEntry">
    <w:name w:val="TOCEntry"/>
    <w:basedOn w:val="Normal"/>
    <w:rsid w:val="005913E3"/>
    <w:pPr>
      <w:keepNext/>
      <w:keepLines/>
      <w:spacing w:before="120" w:after="240" w:line="240" w:lineRule="atLeast"/>
      <w:jc w:val="left"/>
    </w:pPr>
    <w:rPr>
      <w:rFonts w:ascii="Times" w:hAnsi="Times"/>
      <w:b/>
      <w:sz w:val="36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59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75687"/>
    <w:rPr>
      <w:rFonts w:ascii="Arial" w:eastAsia="Times New Roman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8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4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9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0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6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7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9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blog.udemy.com/xampp-tutorial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7</Pages>
  <Words>585</Words>
  <Characters>3113</Characters>
  <Application>Microsoft Office Word</Application>
  <DocSecurity>0</DocSecurity>
  <Lines>7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twalston Walston</cp:lastModifiedBy>
  <cp:revision>57</cp:revision>
  <dcterms:created xsi:type="dcterms:W3CDTF">2020-11-02T20:28:00Z</dcterms:created>
  <dcterms:modified xsi:type="dcterms:W3CDTF">2025-04-2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1ee2a99bea09f4cb74c93d217830fd2eb2509e98f3366d0fdba06b94c89fa3</vt:lpwstr>
  </property>
</Properties>
</file>